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15:28</w:t>
      </w:r>
      <w:r>
        <w:t xml:space="preserve"> </w:t>
      </w:r>
      <w:r>
        <w:t xml:space="preserve">-</w:t>
      </w:r>
      <w:r>
        <w:t xml:space="preserve"> </w:t>
      </w:r>
      <w:r>
        <w:t xml:space="preserve">15:30</w:t>
      </w:r>
      <w:r>
        <w:t xml:space="preserve"> </w:t>
      </w:r>
      <w:r>
        <w:t xml:space="preserve">น.)</w:t>
      </w:r>
      <w:r>
        <w:t xml:space="preserve"> </w:t>
      </w:r>
      <w:r>
        <w:t xml:space="preserve">17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]</w:t>
      </w:r>
    </w:p>
    <w:p>
      <w:pPr>
        <w:pStyle w:val="BodyText"/>
      </w:pPr>
      <w:r>
        <w:t xml:space="preserve">(คุณไชยา) คำถามสำหรับเรื่องนี้ คือ ละครเรื่องใดของพีท ทองเจือ ที่ออกอากาศก่อนละครในตัวเลือกอื่น ง ที่ 1 ระยะค่ะ ซึ่งเป็นคำตอบที่… ผิดครับ ละครเรื่องตะวันทอแสง ออกอากาศในปี พ.ศ. 2540 ระย้า ออกอากาศในปี พ.ศ. 2541 อุบัติเหตุ ออกอากาศในปีพศ 221แล้วก็อังกอร์ อากาศในปีพ .ศ. 2543 ครอบครัวของน้องกี้นะครับ ก็ยังได้รับโทรศัพท์ ผมอยู่ที่ 10 แล้วกุญแจต่อชีวิต 2 ดอก ก็ต้องมาลุ้นกันแหละ แสนจะสามารถกลับไปบ้านได้หรือไม่นะฮะ เรื่องที่ 4 นะคะ รู้เรื่องไก่ย่างครับ</w:t>
      </w:r>
    </w:p>
    <w:p>
      <w:pPr>
        <w:pStyle w:val="BodyText"/>
      </w:pPr>
      <w:r>
        <w:t xml:space="preserve">(ผู้เข้าร่วมแข่งขัน) แต่ว่าก็ต้องทำเพราะว่าย่าเลี้ยงมาตั้งแต่เล็ก ๆ เราก็ต้องทดแทนสู้ทุกวันนี้นะคะ ก็คือลูกค่ะ แล้วก็ยากตอนปฏิธานไว้ในใจเลย ว่าต้องทำให้ได้ตามใจที่ยังมีชีวิตอยู่กับแม่ลำบากคนเดียวค่ะ</w:t>
      </w:r>
    </w:p>
    <w:p>
      <w:pPr>
        <w:pStyle w:val="BodyText"/>
      </w:pPr>
      <w:r>
        <w:t xml:space="preserve">(คุณไชยา) สำหรับข้อนี้ก็คือเสียบไก่จำนวน 45 ไม้เวลา3 นาที น้องกี้ได้หรือไม่ได้ครับ</w:t>
      </w:r>
    </w:p>
    <w:p>
      <w:pPr>
        <w:pStyle w:val="BodyText"/>
      </w:pPr>
      <w:r>
        <w:t xml:space="preserve">(คุณไชยา) ได้ครับ กระโดดกันเลยทีเดียวเชียว มันเป็นอย่างไร อย่างไรเลย ร้องไห้เลย แม่คุณ เข้าใจในความรู้สึก เราลุกขึ้นกระโดดเลยนะ เวลาที่ให้ไป 3 นาทีใช้เวลาไปทั้งสิ้น 2 นาที 57 วินาที เพราะฉะนั้น นะครับ ได้รับบุญไปต่อชีวิต 3 ดอกนะครับ 10,000 บาทแล้วกุญแจต่อชีวิตเพิ่มอีก 1 ดอก เป็น 3 ดอก กุญแจได้ 3 ดอก ประจำที่ครับ เลือกดอกไหนครับ ดอกละ 20 วินาที 3 ดอก 60 วินาที ขอให้โชคดีครับ มาดูโบนัสหลังตู้หมายเลข 1 ว่าจะได้กลับไปบ้าน หลังตู้หมายเลข 4 นะครับ ว่าจะได้กลับไปบ้านเท่าไร มาดูโบนัสหลังตู้หมายเลข 3 ว่าจะได้เท่าไร ดูก่อนนะครับ ว่าตู้ที่เหลือ วันนี้ครอบครัวของคุณกี้ จากจังหวัดชุมพรนะครับ ได้รับทุนไปต่อชีวิต ทั้งสิ้นไม่น้อยเลยนะผู้ชม 115,000 บาท และก็ข้าวสารอีก 100 กิโลเมตร ดูแลตัวเองด้วย แล้วก็คุณย่าฝากความคิดถึง และความห่วงใยไปด้วยนะคะ สิ่งที่มีคุณค่าที่สุดในชีวิตคนเรา ก็คือลมหายใจนะครับ อะไรบางอย่างเราอาจจะลำบาก แต่ถ้าเราขาดลมหายใจ เราจะขาดทุกโอกาสในชีวิตและผู้ชมก็สามารถช่วยกันต่อเติมกำลังใจให้กับคุและข้อจะได้มีแรงที่จะรักษาลมหายใจด้วยธารน้ำใจของทุก ๆ คน ที่น่ารักคนละเล็กละน้อยนะครับ ขออนุญาตคิดเลขที่บัญชีด้านล่างนี้ เผื่อใครที่พร้อมช่วยเลยครับ จะมีมากช่วยมากมีน้อย ช่วยน้อยแล้วแต่กำลังใจขอบพระคุณล่วงหน้า สวัสดีต้องขอขอบคุณครอบครัวของคุณกี้ด้วยนะครับ ที่มาร่วมรายการของเราคิดว่ารายการของเราก็คือโอกาสเงินที่จะไปต่อลมหายใจ ได้ขอบพระคุณอย่างสูงครับ ถ้าคุณมีวิกฤตชีวิตที่หาทางออกไม่ได้ ขอให้เราได้เป็นโอกาสในการช่วยเหลือครอบครัว ของไม่รอดพบกับผมและคำถามเพียง 4 ข้อ ที่จะต่อชีวิตของคุณได้ในเกมต่อชีวิต วันนี้หมดเวลาลงแล้ว ผม เอ ไชยมไปก่อนสวัสดีครับ อุบัติเหตุขาหนูหัวเข่าถลอกแต่เห็นกระดูก วันรุ่งขึ้นอีกวันนึงคือหนูรับงานโต๊ะจีนไว้หนูก็หาเวลามาเปลี่ยนแผล เพื่อที่จะไม่ให้เขาเห็น เดี๋ยวเขาจะมาให้เราทำอย่างนี้ หนูก็เป็นห่วงอนาคตของลูก แล้วหนูก็เป็นห่วงพ่อ</w:t>
      </w:r>
    </w:p>
    <w:p>
      <w:pPr>
        <w:pStyle w:val="BodyText"/>
      </w:pPr>
      <w:r>
        <w:t xml:space="preserve">(คุณไชยา) ใส่ผักจำนวน 80 ภายในเวลาซ้ำ</w:t>
      </w:r>
    </w:p>
    <w:p>
      <w:pPr>
        <w:pStyle w:val="BodyText"/>
      </w:pPr>
      <w:r>
        <w:t xml:space="preserve">(คุณจุฑารัตน์) เกิดเหตุพายุพัดกระหน่ำ ที่บ้านหัวยางตำบลวัดจันทร์ อำเภอสทิงพระ จังหวัดสงขลานะคะ โดยบ้านเรือนรวมทั้งฟาร์มเลี้ยงโค ของกลุ่มวิสาหกิจชุมชนทางเสียหาย โรงเรือนฟาร์มเลี้ยงโคขุน ซึ่งเป็นโครงสร้างเหล็กพังถล่มลงมาทั้งหลัง รวมแล้วทั้งไม่ต่ำกว่า 3 ล้านบาท นอกจากนี้ยังมีบ้านเรือนถูกลมพัดหลังคาเปิด อีกประมาณ 10 หลัง บ้านหลังพายุพัดหลังคาหายไปทั้งหมด บ้านหลังกระเบื้องปลิวแต่ยังไม่มีรายงานผู้บาดเจ็บ เจ้าหน้าที่ป้องกันและบรรเทาสาธารณภัยสงขลา ลงพื้นที่สำรวจความเสียหาย และช่วยเหลือชาวบ้านที่ได้รับความเดือดร้อนโดยด่วนแล้วสำหรับสภาพอากาศในพื้นที่มีฝนตกสะสมต่อเนื่องมา 2 วัน ด้านศูนย์อุตุนิยมวิทยาภาคใตฝั่งตะวันออกประกาศเดือนช่วงระหว่างวันที่ 17-18 ธันวาคม จังหวัดสงขลา ปัตตานียะลานราธิวาส ศรีธรรมราชและพัทลุง ต้องเฝ้าระวังน้ำท่วมฉับพลันน้ำป่าไหลหลากและน้ำล้นตลิ่ง เวลา 10:18 น. ที่ผ่านมาตามเวลาในท้องถิ่นของประเทศญี่ปุ่นเกิดเหตุไฟไหม้อาคารสูงในย่านธุรกิจของนครโอซาก้า เจ้าหน้าที่กู้ภัยคาดว่ามีผู้เสียชีวิตอย่างน้อย 27 ไปได้ทุกมาจากชั้น 4 ของอาคาร ซึ่งเป็นที่ตั้งของคลินิกให้คำปรึกษาด้านสุขภาพจิต ก่อนที่ไปจะลามไปยังส่วนต่าง ๆ จนต้องระดมรถดับเพลิง 70 คัน เพื่อระงับเหตุและใช้เวลา 30 นาที ก่อนที่จะสามารถควบคุมเพลิงได้สำเร็จ เจ้าหน้าที่พบว่ามีผู้ที่มีภาวะหัวใจหยุดเต้นถึง 27 ราย ยังไม่ได้รายงานตัวเลขผู้เสียชีวิตอย่างเป็นทางการที่แน่ชัด รายงานจากสำนักข่าว NHK ระบุว่าสถานที่เกิดเหตุเป็นอาคารพาณิชย์ และมีการทำธุรกิจหลายประเภททั้งโรงเรียนสอนภาษา และคลินิก เบื้องต้นเจ้าหน้าที่ตำรวจตั้งข้อสงสัย ว่าเหตุการณ์ครั้งนี้ อาจจะเป็นการวางเพลิงและอยู่ระหว่างการ สอบสวนหาข้อเท็จจริง ทั้งหมดนี้คือ Express new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ชนะ) ตะลึงทำพิธีวิญญาณสาวขับ gra วิ่งรอบยอดเป้ารถชนแล้วหนี ติดตามได้คู่กันป่าว สนับสนุนโดย คอลเกต</w:t>
      </w:r>
    </w:p>
    <w:p>
      <w:pPr>
        <w:pStyle w:val="BodyText"/>
      </w:pPr>
      <w:r>
        <w:t xml:space="preserve">(คุณชนะ) สวัสดีครับ</w:t>
      </w:r>
    </w:p>
    <w:p>
      <w:pPr>
        <w:pStyle w:val="BodyText"/>
      </w:pPr>
      <w:r>
        <w:t xml:space="preserve">(คุณชนะ) สวัสดีครับ คุณสุภัสรา</w:t>
      </w:r>
    </w:p>
    <w:p>
      <w:pPr>
        <w:pStyle w:val="BodyText"/>
      </w:pPr>
      <w:r>
        <w:t xml:space="preserve">(คุณสุภัสรา)มาติดตามกันกับเราสองคนได้คู่กับบอทชายอย่าลืมนะส่งข้อความ LINE มาพูดคุยกัน เกี่ยวกับประเด็นข่าวต่าง ๆ ที่เราเตรียมที่จะนำเสนอ โดยเฉพาะวันนี้มีเรื่องลี้ลับเร้นลับ มันน่ากลัวนะ เราก็ชอบเล่าเหมือนกันนะคะ ที่สาวขับครับผม ประสบอุบัติเหตุเสียชีวิตนะครับ ตอนแรกคิดว่าสาวคนที่ขับ Grab เดียวอาจจะเสียชีวิตอุบัติเหตุที่เกิดจากตัวเธอเอง ดูมผสมปรากฏว่าวิญญาณมาเข้าร่างญาติแล้วก็ได้บอกมาสิครับ นี่ครับ เหตุการณ์เกิดขึ้นแบบนี้ ญาาติ ๆ ก็เชื่อว่าวิญญาณ ซึ่งมาบอกบางสิ่งบางอย่างนะครับ คือผู้ที่ใช้ Facebook ที่ชื่อว่าจิรวัฒน์ กน้อยมาร่วมงานนี้ครับ ผู้หญิงเสือ้เหลอคนเดียวซึ่งเป็นอาของคุณดาคุณดาคือคนที่ขับ Grab เสียชีวิตถูกวิญญาณเข้าสิงร่างเหรอครับ ซึ่งแต่ละคนในงานนั้น เขาเชื่อว่าคุณดาผู้เสียชีวิต มาเข้าสิงร่าง เพื่อจะสื่อสารไปถึงบอกว่าตัวเธอ ไม่ได้ประสบอุบัติเหตุรถล้มเองเสียชีวิต สีดำของหนูนะคะ มีแล้วค่ะ</w:t>
      </w:r>
    </w:p>
    <w:p>
      <w:pPr>
        <w:pStyle w:val="BodyText"/>
      </w:pPr>
      <w:r>
        <w:t xml:space="preserve">(คุณสุภัสรา) ต่อไปพูดคุยกับน้องชายของผู้เสียชีวิต แล้วก็เล่าให้ฟังนะคะ บอกว่าพี่สาวชื่อวิชุดา เลิกงานจากการขับ Grab ช่วงกลางดึก หลังจากนั้น ก็ได้รับโทรศัพท์จากเจ้าหน้าที่ พี่สาวประสบอุบัติเหตุเสียชีวิต อุบลฯ-ศรีสะเกษ ที่อำเภอวารินชำราบ จังหวัดอุบลราชธานี รับโทรศัพท์คิดว่ารถจักรยานยนต์ล้มเอง ไ ม่มีคู่กรณีแบบนั้นนะครับ จนกระทั่งถึงวันที่ครอบครัวเดี๋ยวไปทำพิธี อันเชิดวงวิญญาณพี่สาวที่เกิดเหตุคนที่คนเดียวกันเลยกับพี่ใส่เสื้อเหลืองได้ตอนร้องไห้ดูคลิปแรก อาการแบบนี้ครับ กรีดร้องโวยวาย พร้อมกับพูดว่าหนูไม่อยากตาย มันทำให้หนูตาย ลองฟังเสียงดูค่ะ</w:t>
      </w:r>
    </w:p>
    <w:p>
      <w:pPr>
        <w:pStyle w:val="BodyText"/>
      </w:pPr>
      <w:r>
        <w:t xml:space="preserve">(คุณสุภัสรา) ตามนี้นะคะ ทั้งครอบครัวได้เบาะแส มาจากคนที่ขับรถผ่านไปผ่านมา เส้นทางนั้น เขาบอกแบบนี้นะบอกว่าคืนวันเกิดเหตุขับรถสวนทางมาพอดี เห็นรถเก๋งสีดำจอดอยู่ข้างร่างของคุณดา ผู้เสียชีวิต ครอบครัวก็เลย เอ๊ะ หรือมันจะจริง ก็ต้องติดใจสาเหตุการเสียชีวิตว่าอาจจะไม่ได้ประสบอุบัติเหตุเสียชีวิตเองอ่ะ น้องชายของผู้เสียชีวิตนะครับ ยังโพสต์ Facebook ตามหาเบาะแสด้วยนะ หากใครที่สัญจรผ่านไปผ่านมาถนนสาย 226 อุบลฯ-ศรีสะเกษบ้านท่าเจริญ ตำบลท่าลาด งอำเภอวารินชำราบจังหวัดอุบลราชธานี เที่ยงคืนถึง 01:00 น. ของคืนวันเสาร์ที่ 11 ธันวาคมที่ผ่านมาภาพจากกล้องหน้ารถรบกวนส่งมาเป็นหลักฐานให้หน่อยจะส่งไปที่ตำรวจก็คือจบห้วยขะยุง นั้นเองนะครับ เพราะว่าถ้าหากมีคู่กรณีจริงเขาก็อยากจะให้มารับผิดชอบอุบัติเหตุที่เกิดขึ้นครับ เป็นการพิสูจน์ด้วยนะคะ สาเหตุการเสียชีวิตที่แท้จริงถูกต้องครับ 4 คนมารุมกลุ่มวัยรุ่น มีสาเหตุเป็นเพราะอะไร เดี๋ยวเล่าให้ฟัง ว่ามีคลิปนะคะ ช่วงเช้า มาเป็นกลุ่มเลยนะ คนถามมาลงท้ายเด็กหนุ่ม แล้วมาประมาณ 2-3 คนแล้วนะคะ อยากดังเดี๋ยวจัดให้ รีเทิร์น part 2เขาเอามาโพสต์ไว้แล้วเป็นข้อความ รู้ปัญหาแต่ให้คนที่ผิดปกติมันหนึ่งในกลุ่มที่มีลักษณะผิดปกติ ผิดปกติทางสมองก่อนนะคะ มันจะได้หรือ กลับบ้านกับพฤติกรรมกลุ่มผู้ใหญ่ตรงนี้ เป็นนักเลงเจ้าถิ่น เรียกร้องให้เจ้าหน้าที่ลงไปตรวจสอบให้หน่อยนะคะ หมู่บ้านการเคหะคลอง 6 ธัญบุรีถามความจริงนะครับ ทีมข่าวของเราก็ลงพื้นที่ไปยังเคหะชุมชนรังสิต นั่นแหละครับ เคหะคลองหก รังสิต อำเภอธัญบุรี จังหวัดปทุมธานี ก็ไปเจอกับนางสมหวังอสมดีอายุ 60 ปี เธอนะครับ เป็นแม่ของนายณัฐพงษ์ อายุ 15 ปีเด็กหนุ่มที่ถูกรุมทำร้ายในคลิปมันก็บอกว่าวันที่เกิดเหตุลูกชาย คนที่ถูกทำร้ายกูเนี่ยเป็นเด็กสมาธิสั้น บัตรคนไข้ยืนยันว่ากำลังรักษาอยู่แล้ว ที่สำคัญไปกว่านั้นเด็กคนนี้ แล้วก็พูดนี่ ไม่ได้รู้เรื่องอะไรด้วย แค่ตามเพื่อนไปเท่านั้นชนกลุ่มผู้ก่อเหตุตีกัน 4 คนคือสามพี่น้อง แล้วก็มีเพื่อนอีกคนหนึ่ง ที่ชื่อว่านายเค เป็นคนในชุมชนเดียวกันนั่นแหละ คุณแม่เขาบอกแบบนี้ว่าถ้ามีปัญหาไม่พอใจอะไรนี่ เป็นผู้ใหญ่ด้วย น่าจะคุยกันดี ๆ ไม่ใช่มาทำร้ายร่างกายลูกชายของเธอ จนน่วมไปทั้งตัวแบบนี้ครับ ทีนี้นะครับ ไปถามนายนิติภูมิปฏิสนธิค่ะ อายุ 15 ปีเป็นเพื่อนของคนที่บอกว่าเป็นเด็กสมาธิสั้นนะคะ เอาอันนี้ไปเราขอเรียกว่าน้องโอเล่ละกันนะคะ ได้ง่าย ๆ เพื่อนของน้องโอนให้ ผมอยากไปเคยมีปัญหากับลูกหลานของกลุ่ม 4 คน ที่เขามารุมตีผมนี่ ไปโพสต์ยั่วยุทาง Facebook ท้าทายกัน จนกระทั่งลูกชายของกลุ่มผู้ก่อเหตุปั่นที่เขาบอกว่าไม่เคยไปทำอะไรแบบนั้น ผู้ใหญ่ที่ไหนเหรอลูกที่ตลาด แล้วพวกนั้นเขาเรียกไปด้วยก็เลยถูกต้องอย่างนี้นะครับ ที่ถูกทำลายในวันเกิดเหตุผมตามเพื่อนไปไม่ได้ไปยุ่งเกี่ยวอะไรเลย ไม่มีทั้งยั่วยุไม่ได้ไปทะเลาะอะไรด้วย แต่กลุ่มผู้ใหญ่ที่รู้จัก คุ้นเคยกันรวม 4 คน เอาเข้าไปถาม ถามเลย ว่าเอาด้วยไหม พอสิ้นเสียงคำถามเท่านั้นล่ะครับ เดินเข้าบ้านล็อกคอรุมต่อย กระทืบ จนเจ็บระบมไปทั้งตัว เอาไปทำน้องแมแม่ของน้องโอเล่กันบ้างนะคะ แม่บอกว่าหลังเกิดเหตุลูกชายไม่ได้พูดอะไรมาก บอกว่าแม่ผมจะไปทั้งตัวเลย แม่มาเห็นคลิปดูตัวเอง กับแม่นักข่าวสงสารลูกมากลูกทำให้ตาค่ะ กลัวว่าตัวเองกับลูกจะไม่ปลอดภัย เพราะได้ยืนยันนะ ไม่ใช่คนนี้เขาเป็นขาใหญ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 News (15:28 - 15:30 น.) 17 ธ.ค. 2564</dc:title>
  <dc:creator/>
  <cp:keywords/>
  <dcterms:created xsi:type="dcterms:W3CDTF">2024-01-04T02:48:32Z</dcterms:created>
  <dcterms:modified xsi:type="dcterms:W3CDTF">2024-01-04T02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10.36 น.</vt:lpwstr>
  </property>
  <property fmtid="{D5CDD505-2E9C-101B-9397-08002B2CF9AE}" pid="3" name="subtitle">
    <vt:lpwstr/>
  </property>
</Properties>
</file>